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0DB255A2" w:rsidR="00205E99" w:rsidRPr="00624C0E" w:rsidRDefault="003C10E1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February 18</w:t>
      </w:r>
      <w:r w:rsidR="00866323">
        <w:rPr>
          <w:rFonts w:asciiTheme="minorHAnsi" w:hAnsiTheme="minorHAnsi" w:cstheme="minorHAnsi"/>
          <w:b/>
          <w:sz w:val="28"/>
          <w:szCs w:val="24"/>
        </w:rPr>
        <w:t>, 2021</w:t>
      </w:r>
    </w:p>
    <w:p w14:paraId="394CC9D1" w14:textId="20C08E1C" w:rsidR="00624C0E" w:rsidRDefault="00205E99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8"/>
          <w:szCs w:val="24"/>
        </w:rPr>
      </w:pPr>
      <w:r w:rsidRPr="00624C0E">
        <w:rPr>
          <w:rFonts w:asciiTheme="minorHAnsi" w:hAnsiTheme="minorHAnsi" w:cstheme="minorHAnsi"/>
          <w:b/>
          <w:sz w:val="28"/>
          <w:szCs w:val="24"/>
        </w:rPr>
        <w:t>5:</w:t>
      </w:r>
      <w:r w:rsidR="00597D3B">
        <w:rPr>
          <w:rFonts w:asciiTheme="minorHAnsi" w:hAnsiTheme="minorHAnsi" w:cstheme="minorHAnsi"/>
          <w:b/>
          <w:sz w:val="28"/>
          <w:szCs w:val="24"/>
        </w:rPr>
        <w:t>0</w:t>
      </w:r>
      <w:r w:rsidRPr="00624C0E">
        <w:rPr>
          <w:rFonts w:asciiTheme="minorHAnsi" w:hAnsiTheme="minorHAnsi" w:cstheme="minorHAnsi"/>
          <w:b/>
          <w:sz w:val="28"/>
          <w:szCs w:val="24"/>
        </w:rPr>
        <w:t>0 PM</w:t>
      </w:r>
    </w:p>
    <w:p w14:paraId="16189414" w14:textId="77777777" w:rsidR="001E0E91" w:rsidRPr="00624C0E" w:rsidRDefault="001E0E91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515D64B0" w14:textId="3779A7D3" w:rsidR="00866323" w:rsidRPr="00624C0E" w:rsidRDefault="00205E99" w:rsidP="00866323">
      <w:pPr>
        <w:spacing w:after="40"/>
        <w:ind w:left="2189" w:right="2366"/>
        <w:jc w:val="center"/>
        <w:rPr>
          <w:rFonts w:asciiTheme="minorHAnsi" w:hAnsiTheme="minorHAnsi" w:cstheme="minorHAnsi"/>
          <w:b/>
          <w:color w:val="FF0000"/>
          <w:sz w:val="24"/>
          <w:szCs w:val="24"/>
        </w:rPr>
      </w:pPr>
      <w:r w:rsidRPr="00624C0E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TELECONFERENCE </w:t>
      </w:r>
      <w:r w:rsidR="00866323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– Same information as overall Council meeting </w:t>
      </w:r>
    </w:p>
    <w:p w14:paraId="2BD0F1B0" w14:textId="77777777" w:rsidR="00624C0E" w:rsidRPr="00624C0E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Call-In Number</w:t>
      </w:r>
    </w:p>
    <w:p w14:paraId="0B93E3AD" w14:textId="7906ABCB" w:rsidR="00866323" w:rsidRPr="003C10E1" w:rsidRDefault="00624C0E" w:rsidP="003C10E1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</w:pPr>
      <w:r w:rsidRPr="005C30FD">
        <w:rPr>
          <w:rFonts w:asciiTheme="minorHAnsi" w:hAnsiTheme="minorHAnsi" w:cstheme="minorHAnsi"/>
          <w:sz w:val="24"/>
          <w:szCs w:val="24"/>
        </w:rPr>
        <w:t xml:space="preserve">Dial: </w:t>
      </w:r>
      <w:r w:rsidR="00866323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1-</w:t>
      </w:r>
      <w:r w:rsidR="003C10E1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984-212-2690</w:t>
      </w:r>
    </w:p>
    <w:p w14:paraId="42959512" w14:textId="1323C487" w:rsidR="00624C0E" w:rsidRDefault="00866323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sz w:val="24"/>
          <w:szCs w:val="24"/>
        </w:rPr>
        <w:t>P</w:t>
      </w:r>
      <w:r w:rsidR="003C10E1">
        <w:rPr>
          <w:rFonts w:asciiTheme="minorHAnsi" w:hAnsiTheme="minorHAnsi" w:cstheme="minorHAnsi"/>
          <w:sz w:val="24"/>
          <w:szCs w:val="24"/>
        </w:rPr>
        <w:t>in:400 377 937#</w:t>
      </w:r>
    </w:p>
    <w:p w14:paraId="1055AEF5" w14:textId="7A5E4DFD" w:rsidR="00866323" w:rsidRDefault="003C10E1" w:rsidP="003921A1">
      <w:pPr>
        <w:pStyle w:val="BodyText"/>
        <w:spacing w:before="1"/>
        <w:ind w:left="871" w:right="1048"/>
        <w:jc w:val="center"/>
      </w:pPr>
      <w:hyperlink r:id="rId7" w:history="1">
        <w:r w:rsidRPr="002021AC">
          <w:rPr>
            <w:rStyle w:val="Hyperlink"/>
          </w:rPr>
          <w:t>https://meet.google.com/whu-mfbb-zwr</w:t>
        </w:r>
      </w:hyperlink>
      <w:r>
        <w:t xml:space="preserve"> </w:t>
      </w:r>
    </w:p>
    <w:p w14:paraId="76EDFF40" w14:textId="77777777" w:rsidR="00866323" w:rsidRDefault="00866323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</w:p>
    <w:p w14:paraId="1D7E109F" w14:textId="2DA6E6B8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77777777" w:rsidR="00205E99" w:rsidRPr="00624C0E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2130E306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050FE9" w:rsidRPr="00624C0E" w14:paraId="712EDE58" w14:textId="77777777" w:rsidTr="00597D3B">
        <w:trPr>
          <w:trHeight w:val="628"/>
        </w:trPr>
        <w:tc>
          <w:tcPr>
            <w:tcW w:w="235" w:type="pct"/>
          </w:tcPr>
          <w:p w14:paraId="7976C87B" w14:textId="2F3076BE" w:rsidR="00050FE9" w:rsidRPr="00624C0E" w:rsidRDefault="00591DF4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5CF619F5" w14:textId="509A1C8A" w:rsidR="00050FE9" w:rsidRPr="00624C0E" w:rsidRDefault="00591DF4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Review of </w:t>
            </w:r>
            <w:r w:rsidR="00866323">
              <w:rPr>
                <w:rFonts w:asciiTheme="minorHAnsi" w:hAnsiTheme="minorHAnsi" w:cstheme="minorHAnsi"/>
                <w:sz w:val="24"/>
                <w:szCs w:val="24"/>
              </w:rPr>
              <w:t>compiled social media list (Google Doc)</w:t>
            </w:r>
          </w:p>
          <w:p w14:paraId="684EAED5" w14:textId="77777777" w:rsidR="003C3810" w:rsidRPr="00624C0E" w:rsidRDefault="003C3810" w:rsidP="00717100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86" w:type="pct"/>
          </w:tcPr>
          <w:p w14:paraId="2D96119F" w14:textId="77777777" w:rsidR="00050FE9" w:rsidRPr="00624C0E" w:rsidRDefault="00B51EF2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76F51D92" w:rsidR="00D22D27" w:rsidRPr="00624C0E" w:rsidRDefault="00591DF4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21A8F96E" w:rsidR="00D22D27" w:rsidRPr="00D22D27" w:rsidRDefault="00591DF4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B9FDCC9" w14:textId="0AD5D611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meeting: </w:t>
      </w:r>
      <w:r w:rsidR="00866323">
        <w:rPr>
          <w:rFonts w:asciiTheme="minorHAnsi" w:hAnsiTheme="minorHAnsi" w:cstheme="minorHAnsi"/>
          <w:b/>
          <w:sz w:val="24"/>
          <w:szCs w:val="24"/>
        </w:rPr>
        <w:t>TBD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3E890" w14:textId="77777777" w:rsidR="00480FDC" w:rsidRDefault="00480FDC">
      <w:r>
        <w:separator/>
      </w:r>
    </w:p>
  </w:endnote>
  <w:endnote w:type="continuationSeparator" w:id="0">
    <w:p w14:paraId="77B0CAD4" w14:textId="77777777" w:rsidR="00480FDC" w:rsidRDefault="00480F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F6249" w14:textId="77777777" w:rsidR="00624C0E" w:rsidRDefault="00624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50C10" w14:textId="77777777" w:rsidR="000C21BD" w:rsidRDefault="00214BA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0C21BD" w:rsidRPr="00624C0E" w:rsidRDefault="00C27842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 xml:space="preserve">State Advisory Council on Health and Wellness </w:t>
                          </w:r>
                          <w:r w:rsidR="00B21334"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 xml:space="preserve">Fitness </w:t>
                          </w: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Committee Agenda</w:t>
                          </w:r>
                        </w:p>
                        <w:p w14:paraId="01F8D584" w14:textId="77777777" w:rsidR="000C21BD" w:rsidRPr="00D77D9D" w:rsidRDefault="000C21BD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0C21BD" w:rsidRPr="00D77D9D" w:rsidRDefault="00C27842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 w:rsidR="005D2F62"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58384696" w14:textId="77777777" w:rsidR="000C21BD" w:rsidRPr="00624C0E" w:rsidRDefault="00C27842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State Advisory Council on Health and Wellness </w:t>
                    </w:r>
                    <w:r w:rsidR="00B21334"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Fitness </w:t>
                    </w: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Committee Agenda</w:t>
                    </w:r>
                  </w:p>
                  <w:p w14:paraId="01F8D584" w14:textId="77777777" w:rsidR="000C21BD" w:rsidRPr="00D77D9D" w:rsidRDefault="000C21BD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0C21BD" w:rsidRPr="00D77D9D" w:rsidRDefault="00C27842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5D2F62"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CDF92" w14:textId="77777777" w:rsidR="00624C0E" w:rsidRDefault="00624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A810B0" w14:textId="77777777" w:rsidR="00480FDC" w:rsidRDefault="00480FDC">
      <w:r>
        <w:separator/>
      </w:r>
    </w:p>
  </w:footnote>
  <w:footnote w:type="continuationSeparator" w:id="0">
    <w:p w14:paraId="48CE00B4" w14:textId="77777777" w:rsidR="00480FDC" w:rsidRDefault="00480F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F7507" w14:textId="77777777" w:rsidR="00624C0E" w:rsidRDefault="00624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089C2" w14:textId="77777777" w:rsidR="00624C0E" w:rsidRDefault="00624C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6FAFB" w14:textId="77777777" w:rsidR="00624C0E" w:rsidRDefault="00624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10274B"/>
    <w:rsid w:val="001E0E91"/>
    <w:rsid w:val="001F3333"/>
    <w:rsid w:val="001F7DD2"/>
    <w:rsid w:val="00205E99"/>
    <w:rsid w:val="00214BA3"/>
    <w:rsid w:val="002B1CC9"/>
    <w:rsid w:val="0030305E"/>
    <w:rsid w:val="0033407E"/>
    <w:rsid w:val="00347224"/>
    <w:rsid w:val="003542DD"/>
    <w:rsid w:val="003548BB"/>
    <w:rsid w:val="00385105"/>
    <w:rsid w:val="003921A1"/>
    <w:rsid w:val="003A19A0"/>
    <w:rsid w:val="003C10E1"/>
    <w:rsid w:val="003C3810"/>
    <w:rsid w:val="003D4221"/>
    <w:rsid w:val="003D7BF5"/>
    <w:rsid w:val="00405D44"/>
    <w:rsid w:val="00421E9F"/>
    <w:rsid w:val="00480FDC"/>
    <w:rsid w:val="00591DF4"/>
    <w:rsid w:val="00597D3B"/>
    <w:rsid w:val="005C30FD"/>
    <w:rsid w:val="005D2F62"/>
    <w:rsid w:val="00624C0E"/>
    <w:rsid w:val="00632250"/>
    <w:rsid w:val="006C0542"/>
    <w:rsid w:val="00704E7D"/>
    <w:rsid w:val="00717100"/>
    <w:rsid w:val="007226FB"/>
    <w:rsid w:val="00733850"/>
    <w:rsid w:val="00743694"/>
    <w:rsid w:val="00787FCC"/>
    <w:rsid w:val="007E3567"/>
    <w:rsid w:val="00866323"/>
    <w:rsid w:val="00871230"/>
    <w:rsid w:val="00A215CA"/>
    <w:rsid w:val="00A60C16"/>
    <w:rsid w:val="00A66B9D"/>
    <w:rsid w:val="00A930DA"/>
    <w:rsid w:val="00AC2CC8"/>
    <w:rsid w:val="00B17B7D"/>
    <w:rsid w:val="00B21334"/>
    <w:rsid w:val="00B469AF"/>
    <w:rsid w:val="00B51EF2"/>
    <w:rsid w:val="00B67144"/>
    <w:rsid w:val="00B97292"/>
    <w:rsid w:val="00BA2D33"/>
    <w:rsid w:val="00BD7FC1"/>
    <w:rsid w:val="00BF54D2"/>
    <w:rsid w:val="00C0357D"/>
    <w:rsid w:val="00C20228"/>
    <w:rsid w:val="00C27842"/>
    <w:rsid w:val="00C67E7E"/>
    <w:rsid w:val="00CD29F3"/>
    <w:rsid w:val="00D20B1A"/>
    <w:rsid w:val="00D22D27"/>
    <w:rsid w:val="00D63191"/>
    <w:rsid w:val="00DB48AE"/>
    <w:rsid w:val="00E2600A"/>
    <w:rsid w:val="00E8294B"/>
    <w:rsid w:val="00F05D82"/>
    <w:rsid w:val="00F12472"/>
    <w:rsid w:val="00FA7EF9"/>
    <w:rsid w:val="00FC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0E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E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meet.google.com/whu-mfbb-zwr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8E48BF9-8938-42E1-B91A-CFAA32FD2B38}"/>
</file>

<file path=customXml/itemProps2.xml><?xml version="1.0" encoding="utf-8"?>
<ds:datastoreItem xmlns:ds="http://schemas.openxmlformats.org/officeDocument/2006/customXml" ds:itemID="{46B0F706-3F80-44F6-A551-EAA6840147E0}"/>
</file>

<file path=customXml/itemProps3.xml><?xml version="1.0" encoding="utf-8"?>
<ds:datastoreItem xmlns:ds="http://schemas.openxmlformats.org/officeDocument/2006/customXml" ds:itemID="{8BE40A07-1010-4F2C-91B6-5C797537366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Amanda Huffman</cp:lastModifiedBy>
  <cp:revision>2</cp:revision>
  <cp:lastPrinted>2018-07-26T17:53:00Z</cp:lastPrinted>
  <dcterms:created xsi:type="dcterms:W3CDTF">2021-01-22T16:40:00Z</dcterms:created>
  <dcterms:modified xsi:type="dcterms:W3CDTF">2021-01-22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